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4590"/>
      </w:tblGrid>
      <w:tr w:rsidR="00AA5082" w14:paraId="0C7CA8F4" w14:textId="77777777" w:rsidTr="00AA5082">
        <w:tc>
          <w:tcPr>
            <w:tcW w:w="985" w:type="dxa"/>
          </w:tcPr>
          <w:p w14:paraId="0653210C" w14:textId="7BEB8F27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ame:</w:t>
            </w:r>
          </w:p>
        </w:tc>
        <w:tc>
          <w:tcPr>
            <w:tcW w:w="4590" w:type="dxa"/>
          </w:tcPr>
          <w:p w14:paraId="3E278095" w14:textId="3A2519AD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heng Wei Huang</w:t>
            </w:r>
          </w:p>
        </w:tc>
      </w:tr>
      <w:tr w:rsidR="00AA5082" w14:paraId="22F563DC" w14:textId="77777777" w:rsidTr="00AA5082">
        <w:tc>
          <w:tcPr>
            <w:tcW w:w="985" w:type="dxa"/>
          </w:tcPr>
          <w:p w14:paraId="256A3D6F" w14:textId="6E75174C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etID:</w:t>
            </w:r>
          </w:p>
        </w:tc>
        <w:tc>
          <w:tcPr>
            <w:tcW w:w="4590" w:type="dxa"/>
          </w:tcPr>
          <w:p w14:paraId="77C385EA" w14:textId="7E09CABC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whuang3</w:t>
            </w:r>
          </w:p>
        </w:tc>
      </w:tr>
      <w:tr w:rsidR="00AA5082" w14:paraId="6B09A501" w14:textId="77777777" w:rsidTr="00AA5082">
        <w:tc>
          <w:tcPr>
            <w:tcW w:w="985" w:type="dxa"/>
          </w:tcPr>
          <w:p w14:paraId="3B04C085" w14:textId="522E5E33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Section:</w:t>
            </w:r>
          </w:p>
        </w:tc>
        <w:tc>
          <w:tcPr>
            <w:tcW w:w="4590" w:type="dxa"/>
          </w:tcPr>
          <w:p w14:paraId="405A80BD" w14:textId="4DC19144" w:rsidR="00AA5082" w:rsidRPr="00311C3C" w:rsidRDefault="00121EFF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AL2</w:t>
            </w:r>
          </w:p>
        </w:tc>
      </w:tr>
    </w:tbl>
    <w:p w14:paraId="352DDACC" w14:textId="77777777" w:rsidR="00AA5082" w:rsidRDefault="00AA5082" w:rsidP="00AA5082"/>
    <w:p w14:paraId="6324CCAC" w14:textId="30684D35" w:rsidR="00A1130B" w:rsidRDefault="00757477" w:rsidP="00A1130B">
      <w:pPr>
        <w:jc w:val="center"/>
      </w:pPr>
      <w:r w:rsidRPr="00757477">
        <w:rPr>
          <w:b/>
          <w:bCs/>
          <w:sz w:val="56"/>
          <w:szCs w:val="56"/>
          <w:u w:val="single"/>
        </w:rPr>
        <w:t>ECE 408/CS483 Milestone 1</w:t>
      </w:r>
      <w:r w:rsidR="00AA5082">
        <w:rPr>
          <w:b/>
          <w:bCs/>
          <w:sz w:val="56"/>
          <w:szCs w:val="56"/>
          <w:u w:val="single"/>
        </w:rPr>
        <w:t xml:space="preserve"> Report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1C3C" w14:paraId="2526EEA8" w14:textId="77777777" w:rsidTr="00B87626">
        <w:tc>
          <w:tcPr>
            <w:tcW w:w="9360" w:type="dxa"/>
          </w:tcPr>
          <w:p w14:paraId="1B08650D" w14:textId="0D448437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Show output of rai running Mini-DNN on the CPU (CPU convolution implemented) for batch size of 1k images</w:t>
            </w:r>
            <w:r>
              <w:t xml:space="preserve">. This can </w:t>
            </w:r>
            <w:r w:rsidR="008D396D">
              <w:t xml:space="preserve">either </w:t>
            </w:r>
            <w:r>
              <w:t xml:space="preserve">be a screen capture or a text copy of the running output. Please do not show the build output. (The running output should be everything including and after the line </w:t>
            </w:r>
            <w:r w:rsidRPr="00311C3C">
              <w:t>"</w:t>
            </w:r>
            <w:r w:rsidRPr="00311C3C">
              <w:rPr>
                <w:i/>
                <w:iCs/>
              </w:rPr>
              <w:t>Loading fashion-mnist data...Done</w:t>
            </w:r>
            <w:r w:rsidRPr="00311C3C">
              <w:t>"</w:t>
            </w:r>
            <w:r>
              <w:t>).</w:t>
            </w:r>
          </w:p>
          <w:p w14:paraId="491AD33F" w14:textId="22FE90DE" w:rsidR="00311C3C" w:rsidRDefault="00311C3C" w:rsidP="00311C3C">
            <w:pPr>
              <w:pStyle w:val="a4"/>
            </w:pPr>
          </w:p>
        </w:tc>
      </w:tr>
      <w:tr w:rsidR="00311C3C" w14:paraId="145DB466" w14:textId="77777777" w:rsidTr="00B87626">
        <w:trPr>
          <w:trHeight w:val="4400"/>
        </w:trPr>
        <w:tc>
          <w:tcPr>
            <w:tcW w:w="9360" w:type="dxa"/>
          </w:tcPr>
          <w:p w14:paraId="619E638B" w14:textId="290E797E" w:rsidR="00311C3C" w:rsidRPr="00311C3C" w:rsidRDefault="00425C20" w:rsidP="00B14989">
            <w:pPr>
              <w:jc w:val="center"/>
              <w:rPr>
                <w:i/>
                <w:iCs/>
              </w:rPr>
            </w:pPr>
            <w:r w:rsidRPr="00425C20">
              <w:rPr>
                <w:i/>
                <w:iCs/>
                <w:noProof/>
              </w:rPr>
              <w:drawing>
                <wp:inline distT="0" distB="0" distL="0" distR="0" wp14:anchorId="2B579FFB" wp14:editId="5BA1256A">
                  <wp:extent cx="2533870" cy="230525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870" cy="230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1C3C" w14:paraId="6BF055EC" w14:textId="77777777" w:rsidTr="00B87626">
        <w:trPr>
          <w:trHeight w:val="530"/>
        </w:trPr>
        <w:tc>
          <w:tcPr>
            <w:tcW w:w="9360" w:type="dxa"/>
          </w:tcPr>
          <w:p w14:paraId="6452CABF" w14:textId="1200DF15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List Op Times (CPU convolution implemented)</w:t>
            </w:r>
            <w:r w:rsidR="00774117">
              <w:t>, whole program execution time,</w:t>
            </w:r>
            <w:r w:rsidRPr="00311C3C">
              <w:t xml:space="preserve"> </w:t>
            </w:r>
            <w:r>
              <w:t xml:space="preserve">and accuracy </w:t>
            </w:r>
            <w:r w:rsidRPr="00311C3C">
              <w:t>for batch size of 1k images</w:t>
            </w:r>
            <w:r>
              <w:t>.</w:t>
            </w:r>
          </w:p>
          <w:p w14:paraId="2A5DCF8E" w14:textId="242CC373" w:rsidR="00311C3C" w:rsidRPr="00311C3C" w:rsidRDefault="00311C3C" w:rsidP="00311C3C">
            <w:pPr>
              <w:pStyle w:val="a4"/>
            </w:pPr>
          </w:p>
        </w:tc>
      </w:tr>
      <w:tr w:rsidR="00311C3C" w:rsidRPr="00311C3C" w14:paraId="7B4DE017" w14:textId="77777777" w:rsidTr="00B87626">
        <w:trPr>
          <w:trHeight w:val="530"/>
        </w:trPr>
        <w:tc>
          <w:tcPr>
            <w:tcW w:w="936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150"/>
              <w:gridCol w:w="1284"/>
              <w:gridCol w:w="1260"/>
              <w:gridCol w:w="1345"/>
              <w:gridCol w:w="1223"/>
            </w:tblGrid>
            <w:tr w:rsidR="00774117" w14:paraId="3990B7ED" w14:textId="77777777" w:rsidTr="00F81A40">
              <w:tc>
                <w:tcPr>
                  <w:tcW w:w="1150" w:type="dxa"/>
                  <w:vAlign w:val="center"/>
                </w:tcPr>
                <w:p w14:paraId="63271793" w14:textId="16297400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284" w:type="dxa"/>
                  <w:vAlign w:val="center"/>
                </w:tcPr>
                <w:p w14:paraId="6DC04DB2" w14:textId="66748C8E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0571AA11" w14:textId="492A62F5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BAF2ED1" w14:textId="5E37CF09" w:rsidR="00774117" w:rsidRDefault="00774117" w:rsidP="00774117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74960026" w14:textId="02DB8CA4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774117" w14:paraId="2BC360FC" w14:textId="77777777" w:rsidTr="00F81A40">
              <w:tc>
                <w:tcPr>
                  <w:tcW w:w="1150" w:type="dxa"/>
                </w:tcPr>
                <w:p w14:paraId="7FECDE54" w14:textId="234186BD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284" w:type="dxa"/>
                </w:tcPr>
                <w:p w14:paraId="3D1A378C" w14:textId="5E8C6A28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379.71 ms</w:t>
                  </w:r>
                </w:p>
              </w:tc>
              <w:tc>
                <w:tcPr>
                  <w:tcW w:w="1260" w:type="dxa"/>
                </w:tcPr>
                <w:p w14:paraId="31D1D997" w14:textId="164B3712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1</w:t>
                  </w:r>
                  <w:r>
                    <w:rPr>
                      <w:i/>
                      <w:iCs/>
                    </w:rPr>
                    <w:t>5412.6 ms</w:t>
                  </w:r>
                </w:p>
              </w:tc>
              <w:tc>
                <w:tcPr>
                  <w:tcW w:w="1345" w:type="dxa"/>
                </w:tcPr>
                <w:p w14:paraId="0DD970B5" w14:textId="38618F60" w:rsidR="00774117" w:rsidRPr="00774117" w:rsidRDefault="00425C2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0.149 s</w:t>
                  </w:r>
                </w:p>
              </w:tc>
              <w:tc>
                <w:tcPr>
                  <w:tcW w:w="1223" w:type="dxa"/>
                </w:tcPr>
                <w:p w14:paraId="5A9546A0" w14:textId="10005FA1" w:rsidR="00774117" w:rsidRPr="00774117" w:rsidRDefault="00DC28DB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</w:tbl>
          <w:p w14:paraId="55B92A5E" w14:textId="77777777" w:rsidR="00311C3C" w:rsidRDefault="00311C3C" w:rsidP="00774117">
            <w:pPr>
              <w:pStyle w:val="a4"/>
              <w:jc w:val="center"/>
              <w:rPr>
                <w:i/>
                <w:iCs/>
              </w:rPr>
            </w:pPr>
          </w:p>
          <w:p w14:paraId="1EB0AF9D" w14:textId="618C12C6" w:rsidR="00774117" w:rsidRPr="00311C3C" w:rsidRDefault="00774117" w:rsidP="00774117">
            <w:pPr>
              <w:pStyle w:val="a4"/>
              <w:jc w:val="center"/>
              <w:rPr>
                <w:i/>
                <w:iCs/>
              </w:rPr>
            </w:pPr>
          </w:p>
        </w:tc>
      </w:tr>
      <w:tr w:rsidR="00774117" w:rsidRPr="00311C3C" w14:paraId="77756892" w14:textId="77777777" w:rsidTr="00B87626">
        <w:trPr>
          <w:trHeight w:val="530"/>
        </w:trPr>
        <w:tc>
          <w:tcPr>
            <w:tcW w:w="9360" w:type="dxa"/>
          </w:tcPr>
          <w:p w14:paraId="72C8A546" w14:textId="6D6D9A62" w:rsidR="00774117" w:rsidRDefault="00774117" w:rsidP="00774117">
            <w:pPr>
              <w:pStyle w:val="a4"/>
              <w:numPr>
                <w:ilvl w:val="0"/>
                <w:numId w:val="1"/>
              </w:numPr>
            </w:pPr>
            <w:r>
              <w:t xml:space="preserve">Show percentage of total execution time of your program spent in your forward pass function with ‘gprof’. </w:t>
            </w:r>
            <w:r w:rsidR="008D396D">
              <w:t xml:space="preserve">This can either be a screen capture or a text copy of gprof output. You should </w:t>
            </w:r>
            <w:r w:rsidR="00E60DF1">
              <w:t>only include</w:t>
            </w:r>
            <w:r w:rsidR="008D396D">
              <w:t xml:space="preserve"> the line that includes</w:t>
            </w:r>
            <w:r w:rsidR="00E60DF1">
              <w:t xml:space="preserve"> your CPU forward pass function</w:t>
            </w:r>
            <w:r w:rsidR="008D396D">
              <w:t xml:space="preserve"> </w:t>
            </w:r>
            <w:r w:rsidR="008D396D" w:rsidRPr="008D396D">
              <w:rPr>
                <w:i/>
                <w:iCs/>
              </w:rPr>
              <w:t>‘conv_forward_cpu’</w:t>
            </w:r>
            <w:r w:rsidR="00E60DF1">
              <w:rPr>
                <w:i/>
                <w:iCs/>
              </w:rPr>
              <w:t>,</w:t>
            </w:r>
            <w:r w:rsidR="008D396D">
              <w:t xml:space="preserve"> </w:t>
            </w:r>
            <w:r w:rsidR="00E60DF1">
              <w:t>so p</w:t>
            </w:r>
            <w:r w:rsidR="008D396D">
              <w:t xml:space="preserve">lease </w:t>
            </w:r>
            <w:r w:rsidR="00E60DF1">
              <w:t>do not give more than this line</w:t>
            </w:r>
            <w:r w:rsidR="008D396D">
              <w:t xml:space="preserve">. </w:t>
            </w:r>
          </w:p>
          <w:p w14:paraId="20C880C3" w14:textId="634842F9" w:rsidR="00633E56" w:rsidRDefault="00633E56" w:rsidP="00633E56">
            <w:pPr>
              <w:pStyle w:val="a4"/>
            </w:pPr>
          </w:p>
          <w:p w14:paraId="5F4F1214" w14:textId="47169220" w:rsidR="00E60DF1" w:rsidRDefault="00F87DC5" w:rsidP="00633E56">
            <w:pPr>
              <w:pStyle w:val="a4"/>
              <w:ind w:leftChars="-65" w:left="-143"/>
              <w:jc w:val="center"/>
            </w:pPr>
            <w:r w:rsidRPr="00F87DC5">
              <w:rPr>
                <w:noProof/>
              </w:rPr>
              <w:drawing>
                <wp:inline distT="0" distB="0" distL="0" distR="0" wp14:anchorId="47F0A580" wp14:editId="7609EB1A">
                  <wp:extent cx="5943600" cy="34290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66B496" w14:textId="0278EF07" w:rsidR="00A1130B" w:rsidRPr="00774117" w:rsidRDefault="00A1130B" w:rsidP="00A1130B"/>
    <w:sectPr w:rsidR="00A1130B" w:rsidRPr="0077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24646"/>
    <w:multiLevelType w:val="hybridMultilevel"/>
    <w:tmpl w:val="5B6CB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AyMzE2MzI1NTBQ0lEKTi0uzszPAykwrgUA7CXHLSwAAAA="/>
  </w:docVars>
  <w:rsids>
    <w:rsidRoot w:val="00757477"/>
    <w:rsid w:val="000255DD"/>
    <w:rsid w:val="00121EFF"/>
    <w:rsid w:val="001722AD"/>
    <w:rsid w:val="00311C3C"/>
    <w:rsid w:val="00393117"/>
    <w:rsid w:val="003C6F08"/>
    <w:rsid w:val="00425C20"/>
    <w:rsid w:val="0061297F"/>
    <w:rsid w:val="00633E56"/>
    <w:rsid w:val="0068744A"/>
    <w:rsid w:val="00757477"/>
    <w:rsid w:val="00774117"/>
    <w:rsid w:val="008D396D"/>
    <w:rsid w:val="00A1130B"/>
    <w:rsid w:val="00A150F9"/>
    <w:rsid w:val="00AA5082"/>
    <w:rsid w:val="00B14989"/>
    <w:rsid w:val="00B87626"/>
    <w:rsid w:val="00DC28DB"/>
    <w:rsid w:val="00E60105"/>
    <w:rsid w:val="00E60DF1"/>
    <w:rsid w:val="00F81A40"/>
    <w:rsid w:val="00F8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C3D29"/>
  <w15:chartTrackingRefBased/>
  <w15:docId w15:val="{4B8D1931-80D2-4694-8E17-5EDAEC8D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11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Henry</dc:creator>
  <cp:keywords/>
  <dc:description/>
  <cp:lastModifiedBy>黃聖偉</cp:lastModifiedBy>
  <cp:revision>23</cp:revision>
  <dcterms:created xsi:type="dcterms:W3CDTF">2021-10-02T19:49:00Z</dcterms:created>
  <dcterms:modified xsi:type="dcterms:W3CDTF">2021-10-04T23:16:00Z</dcterms:modified>
</cp:coreProperties>
</file>